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50B0CBC" w14:textId="3CF198CC" w:rsidR="009C5FD0" w:rsidRPr="00552E6D" w:rsidRDefault="00D21B55" w:rsidP="00552E6D">
      <w:pPr>
        <w:rPr>
          <w:color w:val="FF0000"/>
          <w:sz w:val="32"/>
          <w:szCs w:val="32"/>
        </w:rPr>
      </w:pPr>
      <w:r w:rsidRPr="00552E6D">
        <w:rPr>
          <w:color w:val="FF0000"/>
          <w:sz w:val="32"/>
          <w:szCs w:val="32"/>
        </w:rPr>
        <w:t>GitHub</w:t>
      </w:r>
      <w:r w:rsidR="009C5FD0" w:rsidRPr="00552E6D">
        <w:rPr>
          <w:color w:val="FF0000"/>
          <w:sz w:val="32"/>
          <w:szCs w:val="32"/>
        </w:rPr>
        <w:t xml:space="preserve"> Repository: </w:t>
      </w:r>
      <w:r w:rsidR="009C5FD0" w:rsidRPr="00552E6D">
        <w:rPr>
          <w:color w:val="FF0000"/>
          <w:sz w:val="32"/>
          <w:szCs w:val="32"/>
        </w:rPr>
        <w:tab/>
      </w:r>
      <w:r w:rsidR="00384FC4" w:rsidRPr="00384FC4">
        <w:rPr>
          <w:color w:val="FF0000"/>
          <w:sz w:val="32"/>
          <w:szCs w:val="32"/>
        </w:rPr>
        <w:t>https://github.com/x4teen/FSD_Phase6_ICIN_Bank</w:t>
      </w:r>
    </w:p>
    <w:p w14:paraId="1997E445" w14:textId="5ABAFE08" w:rsidR="009C5FD0" w:rsidRPr="00EC73A7" w:rsidRDefault="00EC73A7" w:rsidP="003B5794">
      <w:pPr>
        <w:rPr>
          <w:sz w:val="36"/>
          <w:szCs w:val="36"/>
        </w:rPr>
      </w:pPr>
      <w:r>
        <w:rPr>
          <w:sz w:val="36"/>
          <w:szCs w:val="36"/>
        </w:rPr>
        <w:t>Section 01 – Pro</w:t>
      </w:r>
      <w:r w:rsidR="008F128B">
        <w:rPr>
          <w:sz w:val="36"/>
          <w:szCs w:val="36"/>
        </w:rPr>
        <w:t>gram</w:t>
      </w:r>
      <w:r>
        <w:rPr>
          <w:sz w:val="36"/>
          <w:szCs w:val="36"/>
        </w:rPr>
        <w:t xml:space="preserve"> capabilities</w:t>
      </w:r>
    </w:p>
    <w:p w14:paraId="1FD0B973" w14:textId="1B7FA0BB" w:rsidR="000C0CA6" w:rsidRDefault="000C0CA6" w:rsidP="00384FC4">
      <w:r>
        <w:t xml:space="preserve">I created </w:t>
      </w:r>
      <w:r w:rsidR="00384FC4">
        <w:t xml:space="preserve">an application for ICIN Bank with </w:t>
      </w:r>
      <w:r>
        <w:t>Spring Boot</w:t>
      </w:r>
      <w:r w:rsidR="00384FC4">
        <w:t xml:space="preserve"> backend, angular front end and mysql 8 database. The application was converted to a docker image and the docker image was deployed on AWS EC2 instance.</w:t>
      </w:r>
    </w:p>
    <w:p w14:paraId="0A45D884" w14:textId="3E26E572" w:rsidR="00384FC4" w:rsidRDefault="00384FC4" w:rsidP="00384FC4">
      <w:r>
        <w:t>User Portal:</w:t>
      </w:r>
    </w:p>
    <w:p w14:paraId="5B319181" w14:textId="0CD1C2EF" w:rsidR="00384FC4" w:rsidRDefault="00384FC4" w:rsidP="00384FC4">
      <w:pPr>
        <w:numPr>
          <w:ilvl w:val="0"/>
          <w:numId w:val="3"/>
        </w:num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4D575D"/>
          <w:sz w:val="21"/>
          <w:szCs w:val="21"/>
        </w:rPr>
      </w:pPr>
      <w:r w:rsidRPr="00384FC4">
        <w:rPr>
          <w:rFonts w:ascii="Helvetica" w:eastAsia="Times New Roman" w:hAnsi="Helvetica" w:cs="Helvetica"/>
          <w:color w:val="4D575D"/>
          <w:sz w:val="21"/>
          <w:szCs w:val="21"/>
        </w:rPr>
        <w:t>Registration</w:t>
      </w:r>
    </w:p>
    <w:p w14:paraId="66300DE2" w14:textId="081B8134" w:rsidR="00384FC4" w:rsidRDefault="00384FC4" w:rsidP="00384FC4">
      <w:pPr>
        <w:shd w:val="clear" w:color="auto" w:fill="FFFFFF"/>
        <w:spacing w:after="0" w:line="240" w:lineRule="auto"/>
        <w:ind w:left="720"/>
        <w:rPr>
          <w:rFonts w:ascii="Helvetica" w:eastAsia="Times New Roman" w:hAnsi="Helvetica" w:cs="Helvetica"/>
          <w:color w:val="4D575D"/>
          <w:sz w:val="21"/>
          <w:szCs w:val="21"/>
        </w:rPr>
      </w:pPr>
      <w:r>
        <w:rPr>
          <w:rFonts w:ascii="Helvetica" w:eastAsia="Times New Roman" w:hAnsi="Helvetica" w:cs="Helvetica"/>
          <w:color w:val="4D575D"/>
          <w:sz w:val="21"/>
          <w:szCs w:val="21"/>
        </w:rPr>
        <w:t>A new user can register for a bank account</w:t>
      </w:r>
    </w:p>
    <w:p w14:paraId="22384EC8" w14:textId="77777777" w:rsidR="00384FC4" w:rsidRPr="00384FC4" w:rsidRDefault="00384FC4" w:rsidP="00384FC4">
      <w:pPr>
        <w:shd w:val="clear" w:color="auto" w:fill="FFFFFF"/>
        <w:spacing w:after="0" w:line="240" w:lineRule="auto"/>
        <w:ind w:left="720"/>
        <w:rPr>
          <w:rFonts w:ascii="Helvetica" w:eastAsia="Times New Roman" w:hAnsi="Helvetica" w:cs="Helvetica"/>
          <w:color w:val="4D575D"/>
          <w:sz w:val="21"/>
          <w:szCs w:val="21"/>
        </w:rPr>
      </w:pPr>
    </w:p>
    <w:p w14:paraId="17A7E705" w14:textId="426161F6" w:rsidR="00384FC4" w:rsidRDefault="00384FC4" w:rsidP="00384FC4">
      <w:pPr>
        <w:numPr>
          <w:ilvl w:val="0"/>
          <w:numId w:val="3"/>
        </w:num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4D575D"/>
          <w:sz w:val="21"/>
          <w:szCs w:val="21"/>
        </w:rPr>
      </w:pPr>
      <w:r w:rsidRPr="00384FC4">
        <w:rPr>
          <w:rFonts w:ascii="Helvetica" w:eastAsia="Times New Roman" w:hAnsi="Helvetica" w:cs="Helvetica"/>
          <w:color w:val="4D575D"/>
          <w:sz w:val="21"/>
          <w:szCs w:val="21"/>
        </w:rPr>
        <w:t>Login</w:t>
      </w:r>
    </w:p>
    <w:p w14:paraId="2CF7DF74" w14:textId="65330C8C" w:rsidR="00384FC4" w:rsidRDefault="00384FC4" w:rsidP="00384FC4">
      <w:pPr>
        <w:shd w:val="clear" w:color="auto" w:fill="FFFFFF"/>
        <w:spacing w:after="0" w:line="240" w:lineRule="auto"/>
        <w:ind w:left="720"/>
        <w:rPr>
          <w:rFonts w:ascii="Helvetica" w:eastAsia="Times New Roman" w:hAnsi="Helvetica" w:cs="Helvetica"/>
          <w:color w:val="4D575D"/>
          <w:sz w:val="21"/>
          <w:szCs w:val="21"/>
        </w:rPr>
      </w:pPr>
      <w:r>
        <w:rPr>
          <w:rFonts w:ascii="Helvetica" w:eastAsia="Times New Roman" w:hAnsi="Helvetica" w:cs="Helvetica"/>
          <w:color w:val="4D575D"/>
          <w:sz w:val="21"/>
          <w:szCs w:val="21"/>
        </w:rPr>
        <w:t>After success full registration, a user can login to view his/her account information</w:t>
      </w:r>
    </w:p>
    <w:p w14:paraId="7275320B" w14:textId="77777777" w:rsidR="00384FC4" w:rsidRPr="00384FC4" w:rsidRDefault="00384FC4" w:rsidP="00384FC4">
      <w:pPr>
        <w:shd w:val="clear" w:color="auto" w:fill="FFFFFF"/>
        <w:spacing w:after="0" w:line="240" w:lineRule="auto"/>
        <w:ind w:left="720"/>
        <w:rPr>
          <w:rFonts w:ascii="Helvetica" w:eastAsia="Times New Roman" w:hAnsi="Helvetica" w:cs="Helvetica"/>
          <w:color w:val="4D575D"/>
          <w:sz w:val="21"/>
          <w:szCs w:val="21"/>
        </w:rPr>
      </w:pPr>
    </w:p>
    <w:p w14:paraId="1F566689" w14:textId="150DD260" w:rsidR="00384FC4" w:rsidRDefault="00384FC4" w:rsidP="00384FC4">
      <w:pPr>
        <w:numPr>
          <w:ilvl w:val="0"/>
          <w:numId w:val="3"/>
        </w:num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4D575D"/>
          <w:sz w:val="21"/>
          <w:szCs w:val="21"/>
        </w:rPr>
      </w:pPr>
      <w:r w:rsidRPr="00384FC4">
        <w:rPr>
          <w:rFonts w:ascii="Helvetica" w:eastAsia="Times New Roman" w:hAnsi="Helvetica" w:cs="Helvetica"/>
          <w:color w:val="4D575D"/>
          <w:sz w:val="21"/>
          <w:szCs w:val="21"/>
        </w:rPr>
        <w:t>Account transactions</w:t>
      </w:r>
    </w:p>
    <w:p w14:paraId="4E4C6273" w14:textId="671FBDB3" w:rsidR="00384FC4" w:rsidRDefault="00384FC4" w:rsidP="00384FC4">
      <w:pPr>
        <w:shd w:val="clear" w:color="auto" w:fill="FFFFFF"/>
        <w:spacing w:after="0" w:line="240" w:lineRule="auto"/>
        <w:ind w:left="720"/>
        <w:rPr>
          <w:rFonts w:ascii="Helvetica" w:eastAsia="Times New Roman" w:hAnsi="Helvetica" w:cs="Helvetica"/>
          <w:color w:val="4D575D"/>
          <w:sz w:val="21"/>
          <w:szCs w:val="21"/>
        </w:rPr>
      </w:pPr>
      <w:r>
        <w:rPr>
          <w:rFonts w:ascii="Helvetica" w:eastAsia="Times New Roman" w:hAnsi="Helvetica" w:cs="Helvetica"/>
          <w:color w:val="4D575D"/>
          <w:sz w:val="21"/>
          <w:szCs w:val="21"/>
        </w:rPr>
        <w:t>A user can deposit and withdraw money for his/her bank account</w:t>
      </w:r>
    </w:p>
    <w:p w14:paraId="47BD7988" w14:textId="77777777" w:rsidR="00384FC4" w:rsidRPr="00384FC4" w:rsidRDefault="00384FC4" w:rsidP="00384FC4">
      <w:pPr>
        <w:shd w:val="clear" w:color="auto" w:fill="FFFFFF"/>
        <w:spacing w:after="0" w:line="240" w:lineRule="auto"/>
        <w:ind w:left="720"/>
        <w:rPr>
          <w:rFonts w:ascii="Helvetica" w:eastAsia="Times New Roman" w:hAnsi="Helvetica" w:cs="Helvetica"/>
          <w:color w:val="4D575D"/>
          <w:sz w:val="21"/>
          <w:szCs w:val="21"/>
        </w:rPr>
      </w:pPr>
    </w:p>
    <w:p w14:paraId="50A866B1" w14:textId="4AEC39C3" w:rsidR="00384FC4" w:rsidRDefault="00384FC4" w:rsidP="00384FC4">
      <w:pPr>
        <w:numPr>
          <w:ilvl w:val="0"/>
          <w:numId w:val="3"/>
        </w:num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4D575D"/>
          <w:sz w:val="21"/>
          <w:szCs w:val="21"/>
        </w:rPr>
      </w:pPr>
      <w:r w:rsidRPr="00384FC4">
        <w:rPr>
          <w:rFonts w:ascii="Helvetica" w:eastAsia="Times New Roman" w:hAnsi="Helvetica" w:cs="Helvetica"/>
          <w:color w:val="4D575D"/>
          <w:sz w:val="21"/>
          <w:szCs w:val="21"/>
        </w:rPr>
        <w:t>Transfers</w:t>
      </w:r>
    </w:p>
    <w:p w14:paraId="6370C222" w14:textId="0D4FD297" w:rsidR="00384FC4" w:rsidRDefault="00384FC4" w:rsidP="00384FC4">
      <w:pPr>
        <w:shd w:val="clear" w:color="auto" w:fill="FFFFFF"/>
        <w:spacing w:after="0" w:line="240" w:lineRule="auto"/>
        <w:ind w:left="720"/>
        <w:rPr>
          <w:rFonts w:ascii="Helvetica" w:eastAsia="Times New Roman" w:hAnsi="Helvetica" w:cs="Helvetica"/>
          <w:color w:val="4D575D"/>
          <w:sz w:val="21"/>
          <w:szCs w:val="21"/>
        </w:rPr>
      </w:pPr>
      <w:r>
        <w:rPr>
          <w:rFonts w:ascii="Helvetica" w:eastAsia="Times New Roman" w:hAnsi="Helvetica" w:cs="Helvetica"/>
          <w:color w:val="4D575D"/>
          <w:sz w:val="21"/>
          <w:szCs w:val="21"/>
        </w:rPr>
        <w:t>A user can transfer money to someone else’s account or his/her checking account.</w:t>
      </w:r>
    </w:p>
    <w:p w14:paraId="4A4EA0BB" w14:textId="77777777" w:rsidR="00384FC4" w:rsidRPr="00384FC4" w:rsidRDefault="00384FC4" w:rsidP="00384FC4">
      <w:pPr>
        <w:shd w:val="clear" w:color="auto" w:fill="FFFFFF"/>
        <w:spacing w:after="0" w:line="240" w:lineRule="auto"/>
        <w:ind w:left="720"/>
        <w:rPr>
          <w:rFonts w:ascii="Helvetica" w:eastAsia="Times New Roman" w:hAnsi="Helvetica" w:cs="Helvetica"/>
          <w:color w:val="4D575D"/>
          <w:sz w:val="21"/>
          <w:szCs w:val="21"/>
        </w:rPr>
      </w:pPr>
    </w:p>
    <w:p w14:paraId="677874BB" w14:textId="4578F06A" w:rsidR="00384FC4" w:rsidRDefault="00384FC4" w:rsidP="00384FC4">
      <w:pPr>
        <w:numPr>
          <w:ilvl w:val="0"/>
          <w:numId w:val="3"/>
        </w:num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4D575D"/>
          <w:sz w:val="21"/>
          <w:szCs w:val="21"/>
        </w:rPr>
      </w:pPr>
      <w:r w:rsidRPr="00384FC4">
        <w:rPr>
          <w:rFonts w:ascii="Helvetica" w:eastAsia="Times New Roman" w:hAnsi="Helvetica" w:cs="Helvetica"/>
          <w:color w:val="4D575D"/>
          <w:sz w:val="21"/>
          <w:szCs w:val="21"/>
        </w:rPr>
        <w:t>Savings details</w:t>
      </w:r>
    </w:p>
    <w:p w14:paraId="4BABDB1D" w14:textId="28E258D5" w:rsidR="00384FC4" w:rsidRDefault="00384FC4" w:rsidP="00384FC4">
      <w:pPr>
        <w:shd w:val="clear" w:color="auto" w:fill="FFFFFF"/>
        <w:spacing w:after="0" w:line="240" w:lineRule="auto"/>
        <w:ind w:left="720"/>
        <w:rPr>
          <w:rFonts w:ascii="Helvetica" w:eastAsia="Times New Roman" w:hAnsi="Helvetica" w:cs="Helvetica"/>
          <w:color w:val="4D575D"/>
          <w:sz w:val="21"/>
          <w:szCs w:val="21"/>
        </w:rPr>
      </w:pPr>
      <w:r>
        <w:rPr>
          <w:rFonts w:ascii="Helvetica" w:eastAsia="Times New Roman" w:hAnsi="Helvetica" w:cs="Helvetica"/>
          <w:color w:val="4D575D"/>
          <w:sz w:val="21"/>
          <w:szCs w:val="21"/>
        </w:rPr>
        <w:t>A user can view transaction details in his/her savings account</w:t>
      </w:r>
    </w:p>
    <w:p w14:paraId="0E76A7DE" w14:textId="77777777" w:rsidR="00384FC4" w:rsidRPr="00384FC4" w:rsidRDefault="00384FC4" w:rsidP="00384FC4">
      <w:pPr>
        <w:shd w:val="clear" w:color="auto" w:fill="FFFFFF"/>
        <w:spacing w:after="0" w:line="240" w:lineRule="auto"/>
        <w:ind w:left="720"/>
        <w:rPr>
          <w:rFonts w:ascii="Helvetica" w:eastAsia="Times New Roman" w:hAnsi="Helvetica" w:cs="Helvetica"/>
          <w:color w:val="4D575D"/>
          <w:sz w:val="21"/>
          <w:szCs w:val="21"/>
        </w:rPr>
      </w:pPr>
    </w:p>
    <w:p w14:paraId="1323215F" w14:textId="7912A3DF" w:rsidR="00384FC4" w:rsidRDefault="00384FC4" w:rsidP="00384FC4">
      <w:pPr>
        <w:numPr>
          <w:ilvl w:val="0"/>
          <w:numId w:val="3"/>
        </w:num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4D575D"/>
          <w:sz w:val="21"/>
          <w:szCs w:val="21"/>
        </w:rPr>
      </w:pPr>
      <w:r w:rsidRPr="00384FC4">
        <w:rPr>
          <w:rFonts w:ascii="Helvetica" w:eastAsia="Times New Roman" w:hAnsi="Helvetica" w:cs="Helvetica"/>
          <w:color w:val="4D575D"/>
          <w:sz w:val="21"/>
          <w:szCs w:val="21"/>
        </w:rPr>
        <w:t>Profile settings</w:t>
      </w:r>
    </w:p>
    <w:p w14:paraId="5B259301" w14:textId="1B126D44" w:rsidR="00384FC4" w:rsidRDefault="00384FC4" w:rsidP="00384FC4">
      <w:pPr>
        <w:shd w:val="clear" w:color="auto" w:fill="FFFFFF"/>
        <w:spacing w:after="0" w:line="240" w:lineRule="auto"/>
        <w:ind w:left="720"/>
        <w:rPr>
          <w:rFonts w:ascii="Helvetica" w:eastAsia="Times New Roman" w:hAnsi="Helvetica" w:cs="Helvetica"/>
          <w:color w:val="4D575D"/>
          <w:sz w:val="21"/>
          <w:szCs w:val="21"/>
        </w:rPr>
      </w:pPr>
      <w:r>
        <w:rPr>
          <w:rFonts w:ascii="Helvetica" w:eastAsia="Times New Roman" w:hAnsi="Helvetica" w:cs="Helvetica"/>
          <w:color w:val="4D575D"/>
          <w:sz w:val="21"/>
          <w:szCs w:val="21"/>
        </w:rPr>
        <w:t>A user can update his/her email and password.</w:t>
      </w:r>
    </w:p>
    <w:p w14:paraId="2CF67D08" w14:textId="77777777" w:rsidR="00384FC4" w:rsidRPr="00384FC4" w:rsidRDefault="00384FC4" w:rsidP="00384FC4">
      <w:pPr>
        <w:shd w:val="clear" w:color="auto" w:fill="FFFFFF"/>
        <w:spacing w:after="0" w:line="240" w:lineRule="auto"/>
        <w:ind w:left="720"/>
        <w:rPr>
          <w:rFonts w:ascii="Helvetica" w:eastAsia="Times New Roman" w:hAnsi="Helvetica" w:cs="Helvetica"/>
          <w:color w:val="4D575D"/>
          <w:sz w:val="21"/>
          <w:szCs w:val="21"/>
        </w:rPr>
      </w:pPr>
    </w:p>
    <w:p w14:paraId="0F38CEA1" w14:textId="224F36CF" w:rsidR="00384FC4" w:rsidRPr="00384FC4" w:rsidRDefault="00384FC4" w:rsidP="001A016C">
      <w:pPr>
        <w:numPr>
          <w:ilvl w:val="0"/>
          <w:numId w:val="3"/>
        </w:numPr>
        <w:shd w:val="clear" w:color="auto" w:fill="FFFFFF"/>
        <w:spacing w:after="0" w:line="240" w:lineRule="auto"/>
      </w:pPr>
      <w:r w:rsidRPr="00384FC4">
        <w:rPr>
          <w:rFonts w:ascii="Helvetica" w:eastAsia="Times New Roman" w:hAnsi="Helvetica" w:cs="Helvetica"/>
          <w:color w:val="4D575D"/>
          <w:sz w:val="21"/>
          <w:szCs w:val="21"/>
        </w:rPr>
        <w:t>Requesting cheque books</w:t>
      </w:r>
    </w:p>
    <w:p w14:paraId="53F65793" w14:textId="1AF2054A" w:rsidR="00384FC4" w:rsidRDefault="00384FC4" w:rsidP="00384FC4">
      <w:pPr>
        <w:shd w:val="clear" w:color="auto" w:fill="FFFFFF"/>
        <w:spacing w:after="0" w:line="240" w:lineRule="auto"/>
        <w:ind w:left="720"/>
      </w:pPr>
      <w:r>
        <w:rPr>
          <w:rFonts w:ascii="Helvetica" w:eastAsia="Times New Roman" w:hAnsi="Helvetica" w:cs="Helvetica"/>
          <w:color w:val="4D575D"/>
          <w:sz w:val="21"/>
          <w:szCs w:val="21"/>
        </w:rPr>
        <w:t>A user can request check books.</w:t>
      </w:r>
    </w:p>
    <w:p w14:paraId="4D28E749" w14:textId="353DC23F" w:rsidR="00384FC4" w:rsidRDefault="00384FC4" w:rsidP="00384FC4"/>
    <w:p w14:paraId="1D51C5DA" w14:textId="5B47FBB3" w:rsidR="00384FC4" w:rsidRDefault="00384FC4" w:rsidP="00384FC4">
      <w:r>
        <w:t>Admin Portal:</w:t>
      </w:r>
    </w:p>
    <w:p w14:paraId="1BFE94FD" w14:textId="77777777" w:rsidR="00384FC4" w:rsidRPr="00384FC4" w:rsidRDefault="00384FC4" w:rsidP="00384FC4">
      <w:pPr>
        <w:numPr>
          <w:ilvl w:val="0"/>
          <w:numId w:val="4"/>
        </w:num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4D575D"/>
          <w:sz w:val="21"/>
          <w:szCs w:val="21"/>
        </w:rPr>
      </w:pPr>
      <w:r w:rsidRPr="00384FC4">
        <w:rPr>
          <w:rFonts w:ascii="Helvetica" w:eastAsia="Times New Roman" w:hAnsi="Helvetica" w:cs="Helvetica"/>
          <w:color w:val="4D575D"/>
          <w:sz w:val="21"/>
          <w:szCs w:val="21"/>
        </w:rPr>
        <w:t>Authorize the roles and guidelines for the user</w:t>
      </w:r>
    </w:p>
    <w:p w14:paraId="10A68042" w14:textId="77777777" w:rsidR="00384FC4" w:rsidRPr="00384FC4" w:rsidRDefault="00384FC4" w:rsidP="00384FC4">
      <w:pPr>
        <w:numPr>
          <w:ilvl w:val="0"/>
          <w:numId w:val="4"/>
        </w:num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4D575D"/>
          <w:sz w:val="21"/>
          <w:szCs w:val="21"/>
        </w:rPr>
      </w:pPr>
      <w:r w:rsidRPr="00384FC4">
        <w:rPr>
          <w:rFonts w:ascii="Helvetica" w:eastAsia="Times New Roman" w:hAnsi="Helvetica" w:cs="Helvetica"/>
          <w:color w:val="4D575D"/>
          <w:sz w:val="21"/>
          <w:szCs w:val="21"/>
        </w:rPr>
        <w:t>Grant access to the user regarding money transfer, deposits, and withdrawal</w:t>
      </w:r>
    </w:p>
    <w:p w14:paraId="5E932F5A" w14:textId="77777777" w:rsidR="00384FC4" w:rsidRPr="00384FC4" w:rsidRDefault="00384FC4" w:rsidP="00384FC4">
      <w:pPr>
        <w:numPr>
          <w:ilvl w:val="0"/>
          <w:numId w:val="4"/>
        </w:num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4D575D"/>
          <w:sz w:val="21"/>
          <w:szCs w:val="21"/>
        </w:rPr>
      </w:pPr>
      <w:r w:rsidRPr="00384FC4">
        <w:rPr>
          <w:rFonts w:ascii="Helvetica" w:eastAsia="Times New Roman" w:hAnsi="Helvetica" w:cs="Helvetica"/>
          <w:color w:val="4D575D"/>
          <w:sz w:val="21"/>
          <w:szCs w:val="21"/>
        </w:rPr>
        <w:t>Block the user account in case of any threat</w:t>
      </w:r>
    </w:p>
    <w:p w14:paraId="4F8C858F" w14:textId="77777777" w:rsidR="00384FC4" w:rsidRPr="00384FC4" w:rsidRDefault="00384FC4" w:rsidP="00384FC4">
      <w:pPr>
        <w:numPr>
          <w:ilvl w:val="0"/>
          <w:numId w:val="4"/>
        </w:numPr>
        <w:shd w:val="clear" w:color="auto" w:fill="FFFFFF"/>
        <w:spacing w:after="0" w:line="240" w:lineRule="auto"/>
        <w:rPr>
          <w:rFonts w:ascii="Helvetica" w:eastAsia="Times New Roman" w:hAnsi="Helvetica" w:cs="Helvetica"/>
          <w:color w:val="4D575D"/>
          <w:sz w:val="21"/>
          <w:szCs w:val="21"/>
        </w:rPr>
      </w:pPr>
      <w:r w:rsidRPr="00384FC4">
        <w:rPr>
          <w:rFonts w:ascii="Helvetica" w:eastAsia="Times New Roman" w:hAnsi="Helvetica" w:cs="Helvetica"/>
          <w:color w:val="4D575D"/>
          <w:sz w:val="21"/>
          <w:szCs w:val="21"/>
        </w:rPr>
        <w:t>Authorize the cheque book requests</w:t>
      </w:r>
    </w:p>
    <w:p w14:paraId="738FF3FE" w14:textId="77777777" w:rsidR="00384FC4" w:rsidRDefault="00384FC4" w:rsidP="00384FC4"/>
    <w:p w14:paraId="031CB4FB" w14:textId="77777777" w:rsidR="00973719" w:rsidRDefault="00973719" w:rsidP="000C0CA6"/>
    <w:p w14:paraId="4D582502" w14:textId="7F05F783" w:rsidR="00973719" w:rsidRDefault="00973719" w:rsidP="000C0CA6"/>
    <w:p w14:paraId="4CFEF13C" w14:textId="77777777" w:rsidR="00973719" w:rsidRDefault="00973719" w:rsidP="000C0CA6"/>
    <w:p w14:paraId="34AC9D64" w14:textId="22F54FFB" w:rsidR="00973719" w:rsidRDefault="00973719" w:rsidP="000C0CA6"/>
    <w:p w14:paraId="03BD8DCC" w14:textId="77777777" w:rsidR="00973719" w:rsidRDefault="00973719" w:rsidP="000C0CA6"/>
    <w:p w14:paraId="0F1D5175" w14:textId="380A1F89" w:rsidR="00973719" w:rsidRDefault="00973719" w:rsidP="000C0CA6">
      <w:pPr>
        <w:sectPr w:rsidR="00973719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66E652A4" w14:textId="73707D64" w:rsidR="00CE41BC" w:rsidRPr="00EC73A7" w:rsidRDefault="00CE41BC" w:rsidP="00CE41BC">
      <w:pPr>
        <w:rPr>
          <w:sz w:val="36"/>
          <w:szCs w:val="36"/>
        </w:rPr>
      </w:pPr>
      <w:r>
        <w:rPr>
          <w:sz w:val="36"/>
          <w:szCs w:val="36"/>
        </w:rPr>
        <w:lastRenderedPageBreak/>
        <w:t>Section 02 – Program Design</w:t>
      </w:r>
    </w:p>
    <w:p w14:paraId="101EC68B" w14:textId="7A8018D9" w:rsidR="00C30F1D" w:rsidRDefault="00CE41BC" w:rsidP="00CE41BC">
      <w:r>
        <w:t>Concepts Used:</w:t>
      </w:r>
      <w:r>
        <w:tab/>
      </w:r>
      <w:r>
        <w:tab/>
      </w:r>
    </w:p>
    <w:p w14:paraId="30B2DD48" w14:textId="4E685692" w:rsidR="00582A60" w:rsidRDefault="00CE41BC" w:rsidP="009C77C4">
      <w:r>
        <w:tab/>
      </w:r>
      <w:r w:rsidR="009C77C4">
        <w:t>The program  designed with  Spring Boot</w:t>
      </w:r>
      <w:r w:rsidR="00384FC4">
        <w:t>, Angular, Docker, MySQL</w:t>
      </w:r>
      <w:r w:rsidR="009C77C4">
        <w:t xml:space="preserve"> and </w:t>
      </w:r>
      <w:r w:rsidR="00384FC4">
        <w:t>AW</w:t>
      </w:r>
      <w:r w:rsidR="009C77C4">
        <w:t xml:space="preserve">S framework. The program was deployed  </w:t>
      </w:r>
      <w:r w:rsidR="0005677D">
        <w:t xml:space="preserve">in a Docker container </w:t>
      </w:r>
      <w:r w:rsidR="009C77C4">
        <w:t>on an Aws EC2 instance.   The  source code is hosted on github</w:t>
      </w:r>
      <w:r w:rsidR="004152B6">
        <w:t xml:space="preserve"> at the  following location :  </w:t>
      </w:r>
    </w:p>
    <w:p w14:paraId="1F381F78" w14:textId="2F07C091" w:rsidR="00582A60" w:rsidRDefault="00384FC4" w:rsidP="009C77C4">
      <w:pPr>
        <w:pBdr>
          <w:bottom w:val="single" w:sz="6" w:space="1" w:color="auto"/>
        </w:pBdr>
      </w:pPr>
      <w:r w:rsidRPr="00384FC4">
        <w:rPr>
          <w:color w:val="FF0000"/>
          <w:sz w:val="32"/>
          <w:szCs w:val="32"/>
        </w:rPr>
        <w:t>https://github.com/x4teen/FSD_Phase6_ICIN_Bank</w:t>
      </w:r>
      <w:r w:rsidRPr="00582A60">
        <w:rPr>
          <w:noProof/>
        </w:rPr>
        <w:t xml:space="preserve"> </w:t>
      </w:r>
    </w:p>
    <w:p w14:paraId="4C033E72" w14:textId="57733AE3" w:rsidR="00582A60" w:rsidRDefault="00582A60" w:rsidP="009C77C4"/>
    <w:p w14:paraId="612226F6" w14:textId="77777777" w:rsidR="004152B6" w:rsidRDefault="004152B6" w:rsidP="009C77C4"/>
    <w:p w14:paraId="361CDB06" w14:textId="77777777" w:rsidR="004152B6" w:rsidRDefault="004152B6" w:rsidP="009C77C4"/>
    <w:p w14:paraId="0F1E967F" w14:textId="763DA62C" w:rsidR="004152B6" w:rsidRDefault="004152B6" w:rsidP="009C77C4">
      <w:pPr>
        <w:sectPr w:rsidR="004152B6"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07BC3E65" w14:textId="38ACA529" w:rsidR="00041955" w:rsidRPr="00EC73A7" w:rsidRDefault="00041955" w:rsidP="00041955">
      <w:pPr>
        <w:rPr>
          <w:sz w:val="36"/>
          <w:szCs w:val="36"/>
        </w:rPr>
      </w:pPr>
      <w:r>
        <w:rPr>
          <w:sz w:val="36"/>
          <w:szCs w:val="36"/>
        </w:rPr>
        <w:lastRenderedPageBreak/>
        <w:t>Section 03 – Agile Design</w:t>
      </w:r>
    </w:p>
    <w:p w14:paraId="78D16B1E" w14:textId="067DA49D" w:rsidR="00BA41B5" w:rsidRDefault="00BA41B5" w:rsidP="00CE41BC">
      <w:pPr>
        <w:spacing w:after="0"/>
      </w:pPr>
    </w:p>
    <w:p w14:paraId="2E3FF60C" w14:textId="4C3CFF40" w:rsidR="00652D86" w:rsidRDefault="00041955" w:rsidP="00CE41BC">
      <w:pPr>
        <w:spacing w:after="0"/>
      </w:pPr>
      <w:r>
        <w:t xml:space="preserve">The project was completed in two sprints. </w:t>
      </w:r>
    </w:p>
    <w:p w14:paraId="5B191DAE" w14:textId="6D947779" w:rsidR="00377A51" w:rsidRDefault="00377A51" w:rsidP="00CE41BC">
      <w:pPr>
        <w:spacing w:after="0"/>
      </w:pPr>
    </w:p>
    <w:p w14:paraId="20A9292E" w14:textId="2B84B599" w:rsidR="00377A51" w:rsidRDefault="00377A51" w:rsidP="004152B6">
      <w:pPr>
        <w:spacing w:after="0"/>
      </w:pPr>
      <w:r>
        <w:t>Sprint 01 -</w:t>
      </w:r>
      <w:r>
        <w:tab/>
      </w:r>
      <w:r w:rsidR="00F204D6">
        <w:t>Backend design and implementation</w:t>
      </w:r>
    </w:p>
    <w:p w14:paraId="144B965E" w14:textId="32D44AD9" w:rsidR="00CD5FF9" w:rsidRDefault="00CD5FF9" w:rsidP="00CE41BC">
      <w:pPr>
        <w:spacing w:after="0"/>
      </w:pPr>
    </w:p>
    <w:p w14:paraId="3C396E6F" w14:textId="39C2DE66" w:rsidR="00CD5FF9" w:rsidRDefault="00CD5FF9" w:rsidP="004152B6">
      <w:pPr>
        <w:spacing w:after="0"/>
      </w:pPr>
      <w:r>
        <w:t>Sprint 02 -</w:t>
      </w:r>
      <w:r>
        <w:tab/>
      </w:r>
      <w:r w:rsidR="00F204D6">
        <w:t>Frontend design and implementation</w:t>
      </w:r>
    </w:p>
    <w:p w14:paraId="09CAB78D" w14:textId="40F03FF7" w:rsidR="00F204D6" w:rsidRDefault="00F204D6" w:rsidP="004152B6">
      <w:pPr>
        <w:spacing w:after="0"/>
      </w:pPr>
    </w:p>
    <w:p w14:paraId="5BD2B2DB" w14:textId="76FFB804" w:rsidR="00F204D6" w:rsidRDefault="00F204D6" w:rsidP="004152B6">
      <w:pPr>
        <w:spacing w:after="0"/>
      </w:pPr>
      <w:r>
        <w:t>Sprint 03 -</w:t>
      </w:r>
      <w:r>
        <w:tab/>
        <w:t>Dockerize the application and deploy the containers.</w:t>
      </w:r>
    </w:p>
    <w:p w14:paraId="5FAE8862" w14:textId="018B5830" w:rsidR="00652D86" w:rsidRDefault="00652D86" w:rsidP="00CE41BC">
      <w:pPr>
        <w:spacing w:after="0"/>
      </w:pPr>
      <w:r>
        <w:tab/>
      </w:r>
      <w:r>
        <w:tab/>
      </w:r>
    </w:p>
    <w:sectPr w:rsidR="00652D86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237B9F"/>
    <w:multiLevelType w:val="multilevel"/>
    <w:tmpl w:val="85E06AB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377D7E6B"/>
    <w:multiLevelType w:val="hybridMultilevel"/>
    <w:tmpl w:val="6D4EC7FE"/>
    <w:lvl w:ilvl="0" w:tplc="045459C0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1B86B4E"/>
    <w:multiLevelType w:val="multilevel"/>
    <w:tmpl w:val="99969A7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" w15:restartNumberingAfterBreak="0">
    <w:nsid w:val="52496EF9"/>
    <w:multiLevelType w:val="hybridMultilevel"/>
    <w:tmpl w:val="2110E65C"/>
    <w:lvl w:ilvl="0" w:tplc="66B81028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296179616">
    <w:abstractNumId w:val="3"/>
  </w:num>
  <w:num w:numId="2" w16cid:durableId="1481069379">
    <w:abstractNumId w:val="1"/>
  </w:num>
  <w:num w:numId="3" w16cid:durableId="142553957">
    <w:abstractNumId w:val="0"/>
  </w:num>
  <w:num w:numId="4" w16cid:durableId="1909605978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M0NjYyMTQ3sTA1MTZR0lEKTi0uzszPAykwrQUA6KqstiwAAAA="/>
  </w:docVars>
  <w:rsids>
    <w:rsidRoot w:val="0002739D"/>
    <w:rsid w:val="0002739D"/>
    <w:rsid w:val="00041955"/>
    <w:rsid w:val="0005677D"/>
    <w:rsid w:val="00063265"/>
    <w:rsid w:val="000C0CA6"/>
    <w:rsid w:val="00117D9D"/>
    <w:rsid w:val="00122894"/>
    <w:rsid w:val="00133524"/>
    <w:rsid w:val="002579F5"/>
    <w:rsid w:val="002762BE"/>
    <w:rsid w:val="002C5A63"/>
    <w:rsid w:val="00377A51"/>
    <w:rsid w:val="00384FC4"/>
    <w:rsid w:val="003B5794"/>
    <w:rsid w:val="003C36AF"/>
    <w:rsid w:val="004152B6"/>
    <w:rsid w:val="004A130D"/>
    <w:rsid w:val="004F4958"/>
    <w:rsid w:val="00552E6D"/>
    <w:rsid w:val="00582A60"/>
    <w:rsid w:val="005D65EA"/>
    <w:rsid w:val="0064596E"/>
    <w:rsid w:val="00652D86"/>
    <w:rsid w:val="00681804"/>
    <w:rsid w:val="00856978"/>
    <w:rsid w:val="008F128B"/>
    <w:rsid w:val="00902086"/>
    <w:rsid w:val="00973719"/>
    <w:rsid w:val="00993271"/>
    <w:rsid w:val="009C5FD0"/>
    <w:rsid w:val="009C77C4"/>
    <w:rsid w:val="00AB0D7A"/>
    <w:rsid w:val="00B351A4"/>
    <w:rsid w:val="00B64FCD"/>
    <w:rsid w:val="00BA41B5"/>
    <w:rsid w:val="00BC30F2"/>
    <w:rsid w:val="00BE465F"/>
    <w:rsid w:val="00C30F1D"/>
    <w:rsid w:val="00CD5FF9"/>
    <w:rsid w:val="00CE41BC"/>
    <w:rsid w:val="00D21B55"/>
    <w:rsid w:val="00D32415"/>
    <w:rsid w:val="00D37387"/>
    <w:rsid w:val="00DA189E"/>
    <w:rsid w:val="00DC0786"/>
    <w:rsid w:val="00DF72A9"/>
    <w:rsid w:val="00EB0B7E"/>
    <w:rsid w:val="00EC73A7"/>
    <w:rsid w:val="00F204D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12DC00"/>
  <w15:chartTrackingRefBased/>
  <w15:docId w15:val="{4F3D2F5C-5999-4400-AB51-692691310E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4596E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0C0CA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0C0CA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150320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7683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6</TotalTime>
  <Pages>3</Pages>
  <Words>243</Words>
  <Characters>1389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yan Khan</dc:creator>
  <cp:keywords/>
  <dc:description/>
  <cp:lastModifiedBy>Ryan Khan</cp:lastModifiedBy>
  <cp:revision>11</cp:revision>
  <dcterms:created xsi:type="dcterms:W3CDTF">2022-10-14T18:27:00Z</dcterms:created>
  <dcterms:modified xsi:type="dcterms:W3CDTF">2022-11-06T19:37:00Z</dcterms:modified>
</cp:coreProperties>
</file>